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Wojciech Lej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ojciec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j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608 W Goodman St, Chicago, IL, USA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ejmanwojciec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1774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or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s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7/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